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6C10" w:rsidRDefault="00C76C10" w:rsidP="00D94371">
      <w:pPr>
        <w:pStyle w:val="Authornames"/>
        <w:rPr>
          <w:szCs w:val="20"/>
        </w:rPr>
      </w:pPr>
      <w:r w:rsidRPr="00C76C10">
        <w:rPr>
          <w:b/>
          <w:bCs/>
          <w:szCs w:val="20"/>
        </w:rPr>
        <w:t>Contribution Details</w:t>
      </w:r>
      <w:r>
        <w:rPr>
          <w:szCs w:val="20"/>
        </w:rPr>
        <w:t>:</w:t>
      </w:r>
    </w:p>
    <w:p w:rsidR="00C76C10" w:rsidRDefault="00C76C10" w:rsidP="00D94371">
      <w:pPr>
        <w:pStyle w:val="Authornames"/>
        <w:rPr>
          <w:szCs w:val="20"/>
        </w:rPr>
      </w:pPr>
      <w:bookmarkStart w:id="0" w:name="_GoBack"/>
      <w:bookmarkEnd w:id="0"/>
    </w:p>
    <w:p w:rsidR="00D94371" w:rsidRPr="000B664A" w:rsidRDefault="00D94371" w:rsidP="00D94371">
      <w:pPr>
        <w:pStyle w:val="Authornames"/>
        <w:rPr>
          <w:szCs w:val="20"/>
        </w:rPr>
      </w:pPr>
      <w:proofErr w:type="spellStart"/>
      <w:r w:rsidRPr="000B664A">
        <w:rPr>
          <w:szCs w:val="20"/>
        </w:rPr>
        <w:t>Alireza</w:t>
      </w:r>
      <w:proofErr w:type="spellEnd"/>
      <w:r w:rsidRPr="000B664A">
        <w:rPr>
          <w:szCs w:val="20"/>
        </w:rPr>
        <w:t xml:space="preserve"> </w:t>
      </w:r>
      <w:proofErr w:type="spellStart"/>
      <w:r w:rsidRPr="000B664A">
        <w:rPr>
          <w:szCs w:val="20"/>
        </w:rPr>
        <w:t>Abadi</w:t>
      </w:r>
      <w:proofErr w:type="spellEnd"/>
      <w:r w:rsidR="000B664A">
        <w:rPr>
          <w:szCs w:val="20"/>
        </w:rPr>
        <w:t xml:space="preserve">, </w:t>
      </w:r>
      <w:proofErr w:type="spellStart"/>
      <w:r w:rsidR="000B664A" w:rsidRPr="000B664A">
        <w:rPr>
          <w:szCs w:val="20"/>
        </w:rPr>
        <w:t>Farid</w:t>
      </w:r>
      <w:proofErr w:type="spellEnd"/>
      <w:r w:rsidR="000B664A" w:rsidRPr="000B664A">
        <w:rPr>
          <w:szCs w:val="20"/>
        </w:rPr>
        <w:t xml:space="preserve"> </w:t>
      </w:r>
      <w:proofErr w:type="spellStart"/>
      <w:r w:rsidR="000B664A" w:rsidRPr="000B664A">
        <w:rPr>
          <w:szCs w:val="20"/>
        </w:rPr>
        <w:t>Zayeri</w:t>
      </w:r>
      <w:proofErr w:type="spellEnd"/>
      <w:r w:rsidR="000B664A" w:rsidRPr="000B664A">
        <w:rPr>
          <w:szCs w:val="20"/>
        </w:rPr>
        <w:t xml:space="preserve"> and </w:t>
      </w:r>
      <w:proofErr w:type="spellStart"/>
      <w:r w:rsidR="000B664A" w:rsidRPr="000B664A">
        <w:rPr>
          <w:szCs w:val="20"/>
        </w:rPr>
        <w:t>Taban</w:t>
      </w:r>
      <w:proofErr w:type="spellEnd"/>
      <w:r w:rsidR="000B664A" w:rsidRPr="000B664A">
        <w:rPr>
          <w:szCs w:val="20"/>
        </w:rPr>
        <w:t xml:space="preserve"> </w:t>
      </w:r>
      <w:proofErr w:type="spellStart"/>
      <w:r w:rsidR="000B664A" w:rsidRPr="000B664A">
        <w:rPr>
          <w:szCs w:val="20"/>
        </w:rPr>
        <w:t>Baghfalaki</w:t>
      </w:r>
      <w:proofErr w:type="spellEnd"/>
      <w:r w:rsidR="000B664A">
        <w:rPr>
          <w:szCs w:val="20"/>
        </w:rPr>
        <w:t>:</w:t>
      </w:r>
      <w:r w:rsidRPr="000B664A">
        <w:rPr>
          <w:szCs w:val="20"/>
        </w:rPr>
        <w:t xml:space="preserve"> design, content study and statistical analysis</w:t>
      </w:r>
    </w:p>
    <w:p w:rsidR="00D94371" w:rsidRPr="000B664A" w:rsidRDefault="00B43240" w:rsidP="00546386">
      <w:pPr>
        <w:pStyle w:val="Authornames"/>
        <w:rPr>
          <w:szCs w:val="20"/>
        </w:rPr>
      </w:pPr>
      <w:proofErr w:type="spellStart"/>
      <w:r w:rsidRPr="00B43240">
        <w:rPr>
          <w:szCs w:val="20"/>
        </w:rPr>
        <w:t>Farzad</w:t>
      </w:r>
      <w:proofErr w:type="spellEnd"/>
      <w:r w:rsidRPr="00B43240">
        <w:rPr>
          <w:szCs w:val="20"/>
        </w:rPr>
        <w:t xml:space="preserve"> </w:t>
      </w:r>
      <w:proofErr w:type="spellStart"/>
      <w:r w:rsidRPr="00B43240">
        <w:rPr>
          <w:szCs w:val="20"/>
        </w:rPr>
        <w:t>Hadaeg</w:t>
      </w:r>
      <w:proofErr w:type="spellEnd"/>
      <w:r w:rsidRPr="00B43240">
        <w:rPr>
          <w:szCs w:val="20"/>
        </w:rPr>
        <w:t xml:space="preserve">, </w:t>
      </w:r>
      <w:proofErr w:type="spellStart"/>
      <w:r w:rsidRPr="00B43240">
        <w:rPr>
          <w:szCs w:val="20"/>
        </w:rPr>
        <w:t>Davood</w:t>
      </w:r>
      <w:proofErr w:type="spellEnd"/>
      <w:r w:rsidRPr="00B43240">
        <w:rPr>
          <w:szCs w:val="20"/>
        </w:rPr>
        <w:t xml:space="preserve"> </w:t>
      </w:r>
      <w:proofErr w:type="spellStart"/>
      <w:r w:rsidRPr="00B43240">
        <w:rPr>
          <w:szCs w:val="20"/>
        </w:rPr>
        <w:t>Khalili</w:t>
      </w:r>
      <w:proofErr w:type="spellEnd"/>
      <w:r w:rsidRPr="00B43240">
        <w:rPr>
          <w:szCs w:val="20"/>
        </w:rPr>
        <w:t>,</w:t>
      </w:r>
      <w:r w:rsidR="00546386">
        <w:rPr>
          <w:szCs w:val="20"/>
        </w:rPr>
        <w:t xml:space="preserve"> </w:t>
      </w:r>
      <w:proofErr w:type="spellStart"/>
      <w:proofErr w:type="gramStart"/>
      <w:r w:rsidRPr="00B43240">
        <w:rPr>
          <w:szCs w:val="20"/>
        </w:rPr>
        <w:t>Fereidoun</w:t>
      </w:r>
      <w:proofErr w:type="spellEnd"/>
      <w:proofErr w:type="gramEnd"/>
      <w:r w:rsidRPr="00B43240">
        <w:rPr>
          <w:szCs w:val="20"/>
        </w:rPr>
        <w:t xml:space="preserve"> </w:t>
      </w:r>
      <w:proofErr w:type="spellStart"/>
      <w:r w:rsidRPr="00B43240">
        <w:rPr>
          <w:szCs w:val="20"/>
        </w:rPr>
        <w:t>Azizi</w:t>
      </w:r>
      <w:proofErr w:type="spellEnd"/>
      <w:r w:rsidR="00D94371" w:rsidRPr="000B664A">
        <w:rPr>
          <w:szCs w:val="20"/>
        </w:rPr>
        <w:t>: data acquisition, concept, design, manuscript editing and manuscript review.</w:t>
      </w:r>
    </w:p>
    <w:p w:rsidR="00D94371" w:rsidRPr="000B664A" w:rsidRDefault="00B43240" w:rsidP="00B43240">
      <w:pPr>
        <w:pStyle w:val="Authornames"/>
        <w:rPr>
          <w:szCs w:val="20"/>
        </w:rPr>
      </w:pPr>
      <w:r w:rsidRPr="00B43240">
        <w:rPr>
          <w:szCs w:val="20"/>
        </w:rPr>
        <w:t xml:space="preserve">Mohammad </w:t>
      </w:r>
      <w:proofErr w:type="spellStart"/>
      <w:r w:rsidRPr="00B43240">
        <w:rPr>
          <w:szCs w:val="20"/>
        </w:rPr>
        <w:t>Shoaib</w:t>
      </w:r>
      <w:proofErr w:type="spellEnd"/>
      <w:r w:rsidRPr="00B43240">
        <w:rPr>
          <w:szCs w:val="20"/>
        </w:rPr>
        <w:t xml:space="preserve"> </w:t>
      </w:r>
      <w:proofErr w:type="spellStart"/>
      <w:r w:rsidRPr="00B43240">
        <w:rPr>
          <w:szCs w:val="20"/>
        </w:rPr>
        <w:t>Hamrah</w:t>
      </w:r>
      <w:proofErr w:type="spellEnd"/>
      <w:r w:rsidRPr="00B43240">
        <w:rPr>
          <w:szCs w:val="20"/>
        </w:rPr>
        <w:t>, Edwin Paul</w:t>
      </w:r>
      <w:r w:rsidR="00D94371" w:rsidRPr="000B664A">
        <w:rPr>
          <w:szCs w:val="20"/>
        </w:rPr>
        <w:t>: manuscript preparation, manuscript editing, and manuscript review</w:t>
      </w:r>
      <w:r w:rsidR="00546386">
        <w:rPr>
          <w:szCs w:val="20"/>
        </w:rPr>
        <w:t>.</w:t>
      </w:r>
    </w:p>
    <w:p w:rsidR="00D94371" w:rsidRPr="000B664A" w:rsidRDefault="00D94371" w:rsidP="00546386">
      <w:pPr>
        <w:pStyle w:val="Authornames"/>
        <w:rPr>
          <w:szCs w:val="20"/>
        </w:rPr>
      </w:pPr>
      <w:proofErr w:type="spellStart"/>
      <w:proofErr w:type="gramStart"/>
      <w:r>
        <w:rPr>
          <w:szCs w:val="20"/>
        </w:rPr>
        <w:t>Bagher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ahlavanzade</w:t>
      </w:r>
      <w:proofErr w:type="spellEnd"/>
      <w:r w:rsidRPr="000B664A">
        <w:rPr>
          <w:szCs w:val="20"/>
        </w:rPr>
        <w:t xml:space="preserve">: </w:t>
      </w:r>
      <w:r w:rsidR="00546386">
        <w:rPr>
          <w:szCs w:val="20"/>
        </w:rPr>
        <w:t>d</w:t>
      </w:r>
      <w:r w:rsidRPr="000B664A">
        <w:rPr>
          <w:szCs w:val="20"/>
        </w:rPr>
        <w:t>esign</w:t>
      </w:r>
      <w:r w:rsidR="000B664A">
        <w:rPr>
          <w:szCs w:val="20"/>
        </w:rPr>
        <w:t xml:space="preserve"> of study, </w:t>
      </w:r>
      <w:r w:rsidRPr="000B664A">
        <w:rPr>
          <w:szCs w:val="20"/>
        </w:rPr>
        <w:t>statistical analysis, manuscript preparation, manuscript editing, and manuscript review.</w:t>
      </w:r>
      <w:proofErr w:type="gramEnd"/>
    </w:p>
    <w:p w:rsidR="005B361D" w:rsidRPr="00B43240" w:rsidRDefault="00C76C10" w:rsidP="00B43240">
      <w:pPr>
        <w:pStyle w:val="Authornames"/>
        <w:rPr>
          <w:szCs w:val="20"/>
        </w:rPr>
      </w:pPr>
    </w:p>
    <w:p w:rsidR="007D7EC6" w:rsidRPr="00B43240" w:rsidRDefault="007D7EC6" w:rsidP="00B43240">
      <w:pPr>
        <w:pStyle w:val="Authornames"/>
        <w:rPr>
          <w:szCs w:val="20"/>
        </w:rPr>
      </w:pPr>
    </w:p>
    <w:p w:rsidR="00B43240" w:rsidRPr="00B43240" w:rsidRDefault="00B43240">
      <w:pPr>
        <w:pStyle w:val="Authornames"/>
        <w:rPr>
          <w:szCs w:val="20"/>
        </w:rPr>
      </w:pPr>
    </w:p>
    <w:sectPr w:rsidR="00B43240" w:rsidRPr="00B432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NDQ3tTA3MzMyNzZT0lEKTi0uzszPAykwqgUAVjzx9CwAAAA="/>
  </w:docVars>
  <w:rsids>
    <w:rsidRoot w:val="00D94371"/>
    <w:rsid w:val="000B664A"/>
    <w:rsid w:val="001C1430"/>
    <w:rsid w:val="003D68E8"/>
    <w:rsid w:val="00546386"/>
    <w:rsid w:val="00720F77"/>
    <w:rsid w:val="00721B2E"/>
    <w:rsid w:val="007D26A4"/>
    <w:rsid w:val="007D7EC6"/>
    <w:rsid w:val="00B43240"/>
    <w:rsid w:val="00C76C10"/>
    <w:rsid w:val="00D94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names">
    <w:name w:val="Author names"/>
    <w:basedOn w:val="Normal"/>
    <w:next w:val="Normal"/>
    <w:qFormat/>
    <w:rsid w:val="00D94371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C76C1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names">
    <w:name w:val="Author names"/>
    <w:basedOn w:val="Normal"/>
    <w:next w:val="Normal"/>
    <w:qFormat/>
    <w:rsid w:val="00D94371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C76C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na</dc:creator>
  <cp:lastModifiedBy>yasna</cp:lastModifiedBy>
  <cp:revision>7</cp:revision>
  <dcterms:created xsi:type="dcterms:W3CDTF">2019-01-11T09:55:00Z</dcterms:created>
  <dcterms:modified xsi:type="dcterms:W3CDTF">2019-02-02T17:56:00Z</dcterms:modified>
</cp:coreProperties>
</file>